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Селезнев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моделью Лотки-Вольтерры, используя язык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 x от y и графики функций X(t), y(t)</w:t>
      </w:r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остейшую модель взаимодействия двух видов типа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Уравнение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имеет следующий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6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6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: x_0 = 4 и y_0 = 11.</w:t>
      </w:r>
    </w:p>
    <w:p>
      <w:pPr>
        <w:pStyle w:val="BodyText"/>
      </w:pPr>
      <w:r>
        <w:t xml:space="preserve">Ниже представлен скриншот кода программы, написанный на языке программирования Modelica.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Представлен график зависимости численности популяции хищников от численности популяции жертв.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График зависимости численности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зависимости численности</w:t>
      </w:r>
    </w:p>
    <w:p>
      <w:pPr>
        <w:pStyle w:val="BodyText"/>
      </w:pPr>
      <w:r>
        <w:t xml:space="preserve">Ниже представлен график изменения численности популяции хищников и численности популяции жертв с течением времени.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3000375"/>
            <wp:effectExtent b="0" l="0" r="0" t="0"/>
            <wp:docPr descr="График изменения с течением времени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изменения с течением времени</w:t>
      </w:r>
    </w:p>
    <w:p>
      <w:pPr>
        <w:pStyle w:val="BodyText"/>
      </w:pPr>
      <w:r>
        <w:t xml:space="preserve">Также представлено стационарноее состояние системы. При нем значения числа жертв и хищников не меняется во времени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5334000" cy="3000375"/>
            <wp:effectExtent b="0" l="0" r="0" t="0"/>
            <wp:docPr descr="Стационарное состояние системы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тационарное состояние системы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простейшей моделью взаимодействия двух видов типа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и построил для нее графики; нашел стационарное распределение, используя язык программирования Modelica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елезнев Василий Александрович</dc:creator>
  <dc:language>ru-RU</dc:language>
  <cp:keywords/>
  <dcterms:created xsi:type="dcterms:W3CDTF">2021-03-10T16:39:50Z</dcterms:created>
  <dcterms:modified xsi:type="dcterms:W3CDTF">2021-03-10T16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